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626B" w:rsidRPr="000267C4" w:rsidRDefault="007B0868">
      <w:pPr>
        <w:rPr>
          <w:sz w:val="28"/>
          <w:szCs w:val="28"/>
        </w:rPr>
      </w:pPr>
      <w:r w:rsidRPr="000267C4">
        <w:rPr>
          <w:sz w:val="28"/>
          <w:szCs w:val="28"/>
        </w:rPr>
        <w:t>Creating Project:</w:t>
      </w:r>
    </w:p>
    <w:p w:rsidR="007B0868" w:rsidRDefault="007B0868">
      <w:proofErr w:type="spellStart"/>
      <w:r>
        <w:t>Npx</w:t>
      </w:r>
      <w:proofErr w:type="spellEnd"/>
      <w:r>
        <w:t xml:space="preserve"> create-react-app </w:t>
      </w:r>
      <w:proofErr w:type="spellStart"/>
      <w:r>
        <w:t>linkedin</w:t>
      </w:r>
      <w:proofErr w:type="spellEnd"/>
      <w:r>
        <w:t xml:space="preserve"> –template </w:t>
      </w:r>
      <w:proofErr w:type="spellStart"/>
      <w:r>
        <w:t>redux</w:t>
      </w:r>
      <w:proofErr w:type="spellEnd"/>
    </w:p>
    <w:p w:rsidR="007B0868" w:rsidRPr="000267C4" w:rsidRDefault="009B0F4F">
      <w:pPr>
        <w:rPr>
          <w:sz w:val="28"/>
          <w:szCs w:val="28"/>
        </w:rPr>
      </w:pPr>
      <w:r w:rsidRPr="000267C4">
        <w:rPr>
          <w:sz w:val="28"/>
          <w:szCs w:val="28"/>
        </w:rPr>
        <w:t>Dependencies:</w:t>
      </w:r>
    </w:p>
    <w:p w:rsidR="009B0F4F" w:rsidRDefault="009B0F4F">
      <w:r>
        <w:t>Yarn add @material-</w:t>
      </w:r>
      <w:proofErr w:type="spellStart"/>
      <w:r>
        <w:t>ui</w:t>
      </w:r>
      <w:proofErr w:type="spellEnd"/>
      <w:r>
        <w:t>/core</w:t>
      </w:r>
    </w:p>
    <w:p w:rsidR="009B0F4F" w:rsidRDefault="009B0F4F">
      <w:r>
        <w:t>Yarn add @material-</w:t>
      </w:r>
      <w:proofErr w:type="spellStart"/>
      <w:r>
        <w:t>ui</w:t>
      </w:r>
      <w:proofErr w:type="spellEnd"/>
      <w:r>
        <w:t>/icons</w:t>
      </w:r>
    </w:p>
    <w:p w:rsidR="00A62713" w:rsidRDefault="00A62713">
      <w:r>
        <w:t>Yarn add</w:t>
      </w:r>
      <w:r w:rsidR="00106C85">
        <w:t xml:space="preserve"> </w:t>
      </w:r>
      <w:hyperlink r:id="rId4" w:history="1">
        <w:r w:rsidR="00F9625C" w:rsidRPr="00247C15">
          <w:rPr>
            <w:rStyle w:val="Hyperlink"/>
          </w:rPr>
          <w:t>firebase@^8.10.0</w:t>
        </w:r>
      </w:hyperlink>
    </w:p>
    <w:p w:rsidR="00F9625C" w:rsidRDefault="00F9625C">
      <w:r>
        <w:t>Yarn add react-flip-</w:t>
      </w:r>
      <w:proofErr w:type="gramStart"/>
      <w:r>
        <w:t>move  (</w:t>
      </w:r>
      <w:proofErr w:type="gramEnd"/>
      <w:r>
        <w:t>to animate post)</w:t>
      </w:r>
    </w:p>
    <w:p w:rsidR="009B0F4F" w:rsidRPr="000267C4" w:rsidRDefault="009B0F4F">
      <w:pPr>
        <w:rPr>
          <w:sz w:val="28"/>
          <w:szCs w:val="28"/>
        </w:rPr>
      </w:pPr>
      <w:r w:rsidRPr="000267C4">
        <w:rPr>
          <w:sz w:val="28"/>
          <w:szCs w:val="28"/>
        </w:rPr>
        <w:t>To pass Icon as props or component:</w:t>
      </w:r>
    </w:p>
    <w:p w:rsidR="009B0F4F" w:rsidRDefault="009B0F4F">
      <w:r>
        <w:t>Make Icon (</w:t>
      </w:r>
      <w:proofErr w:type="spellStart"/>
      <w:r>
        <w:t>i</w:t>
      </w:r>
      <w:proofErr w:type="spellEnd"/>
      <w:r>
        <w:t>) capital as we are passing material-</w:t>
      </w:r>
      <w:proofErr w:type="spellStart"/>
      <w:r>
        <w:t>ui</w:t>
      </w:r>
      <w:proofErr w:type="spellEnd"/>
      <w:r>
        <w:t xml:space="preserve"> Icon</w:t>
      </w:r>
    </w:p>
    <w:p w:rsidR="00695F62" w:rsidRDefault="00695F62">
      <w:r>
        <w:rPr>
          <w:noProof/>
        </w:rPr>
        <w:drawing>
          <wp:inline distT="0" distB="0" distL="0" distR="0" wp14:anchorId="0D0131B7" wp14:editId="145BA09B">
            <wp:extent cx="5686425" cy="11239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'./HeaderOptions.css'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B0F4F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proofErr w:type="spell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__icon"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proofErr w:type="gramStart"/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CDCAA"/>
          <w:sz w:val="21"/>
          <w:szCs w:val="21"/>
        </w:rPr>
      </w:pPr>
      <w:proofErr w:type="gramStart"/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B0F4F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proofErr w:type="spellEnd"/>
    </w:p>
    <w:p w:rsidR="002C5172" w:rsidRPr="009B0F4F" w:rsidRDefault="002C5172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Default="009B0F4F"/>
    <w:p w:rsidR="002C5172" w:rsidRDefault="002C5172">
      <w:proofErr w:type="gramStart"/>
      <w:r>
        <w:t>align</w:t>
      </w:r>
      <w:proofErr w:type="gramEnd"/>
      <w:r>
        <w:t xml:space="preserve"> items work with </w:t>
      </w:r>
      <w:proofErr w:type="spellStart"/>
      <w:r>
        <w:t>flexbox</w:t>
      </w:r>
      <w:proofErr w:type="spellEnd"/>
      <w:r>
        <w:t xml:space="preserve">, flex direction row or </w:t>
      </w:r>
      <w:proofErr w:type="spellStart"/>
      <w:r>
        <w:t>colum</w:t>
      </w:r>
      <w:proofErr w:type="spellEnd"/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proofErr w:type="gramStart"/>
      <w:r w:rsidRPr="002C5172">
        <w:rPr>
          <w:rFonts w:ascii="Consolas" w:eastAsia="Times New Roman" w:hAnsi="Consolas" w:cs="Times New Roman"/>
          <w:color w:val="D7BA7D"/>
          <w:sz w:val="21"/>
          <w:szCs w:val="21"/>
        </w:rPr>
        <w:t>headerOption</w:t>
      </w:r>
      <w:proofErr w:type="spell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gray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C5172" w:rsidRDefault="002C5172"/>
    <w:p w:rsidR="00E177C5" w:rsidRDefault="00E177C5">
      <w:r>
        <w:t>Function inside function declare and calling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/core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./Sidebar.css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topic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__</w:t>
      </w:r>
      <w:proofErr w:type="spellStart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sidebar__hash</w:t>
      </w:r>
      <w:proofErr w:type="spell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#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proofErr w:type="gramStart"/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topic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"</w:t>
      </w:r>
      <w:r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sidebar__bottom</w:t>
      </w:r>
      <w:proofErr w:type="spell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Recent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reactjs</w:t>
      </w:r>
      <w:proofErr w:type="spell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programming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fullstack</w:t>
      </w:r>
      <w:proofErr w:type="spell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design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developer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Default="00E177C5"/>
    <w:p w:rsidR="00D5054D" w:rsidRDefault="0077220F">
      <w:r>
        <w:t>To limit text with in area or div or body:</w:t>
      </w:r>
    </w:p>
    <w:p w:rsidR="00746504" w:rsidRDefault="00746504">
      <w:r>
        <w:t>Used overflow-wrap: anywhere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7220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7220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7220F">
        <w:rPr>
          <w:rFonts w:ascii="Consolas" w:eastAsia="Times New Roman" w:hAnsi="Consolas" w:cs="Times New Roman"/>
          <w:color w:val="CE9178"/>
          <w:sz w:val="21"/>
          <w:szCs w:val="21"/>
        </w:rPr>
        <w:t>post__body</w:t>
      </w:r>
      <w:proofErr w:type="spellEnd"/>
      <w:r w:rsidRPr="0077220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proofErr w:type="gramStart"/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7220F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Default="0077220F"/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746504">
        <w:rPr>
          <w:rFonts w:ascii="Consolas" w:eastAsia="Times New Roman" w:hAnsi="Consolas" w:cs="Times New Roman"/>
          <w:color w:val="D7BA7D"/>
          <w:sz w:val="21"/>
          <w:szCs w:val="21"/>
        </w:rPr>
        <w:t>post__</w:t>
      </w:r>
      <w:proofErr w:type="gramStart"/>
      <w:r w:rsidRPr="00746504">
        <w:rPr>
          <w:rFonts w:ascii="Consolas" w:eastAsia="Times New Roman" w:hAnsi="Consolas" w:cs="Times New Roman"/>
          <w:color w:val="D7BA7D"/>
          <w:sz w:val="21"/>
          <w:szCs w:val="21"/>
        </w:rPr>
        <w:t>body</w:t>
      </w:r>
      <w:proofErr w:type="spellEnd"/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46504">
        <w:rPr>
          <w:rFonts w:ascii="Consolas" w:eastAsia="Times New Roman" w:hAnsi="Consolas" w:cs="Times New Roman"/>
          <w:color w:val="9CDCFE"/>
          <w:sz w:val="21"/>
          <w:szCs w:val="21"/>
        </w:rPr>
        <w:t>overflow-wrap</w:t>
      </w:r>
      <w:proofErr w:type="gramEnd"/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: anywhere;</w:t>
      </w:r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46504" w:rsidRDefault="00746504"/>
    <w:p w:rsidR="00FB3398" w:rsidRDefault="00FB3398">
      <w:r>
        <w:t xml:space="preserve">Firebase for authentication and </w:t>
      </w:r>
      <w:proofErr w:type="spellStart"/>
      <w:r>
        <w:t>db</w:t>
      </w:r>
      <w:proofErr w:type="spellEnd"/>
      <w:r>
        <w:t>: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B33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'firebase'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apiKey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AIzaSyDUdfLCHFAHvs9sc5h7O-jJfJ0P8n1U5BY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authDomain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linkedin-311e5.firebaseapp.com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projectId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linkedin-311e5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storageBucket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linkedin-311e5.appspot.com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messagingSenderId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650316104831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appId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1:650316104831:web:55793589eabf36d1b16b4a"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6A9955"/>
          <w:sz w:val="21"/>
          <w:szCs w:val="21"/>
        </w:rPr>
        <w:t>// Initialize Firebase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B3398">
        <w:rPr>
          <w:rFonts w:ascii="Consolas" w:eastAsia="Times New Roman" w:hAnsi="Consolas" w:cs="Times New Roman"/>
          <w:color w:val="DCDCAA"/>
          <w:sz w:val="21"/>
          <w:szCs w:val="21"/>
        </w:rPr>
        <w:t>initializeApp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B3398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B3398">
        <w:rPr>
          <w:rFonts w:ascii="Consolas" w:eastAsia="Times New Roman" w:hAnsi="Consolas" w:cs="Times New Roman"/>
          <w:color w:val="DCDCAA"/>
          <w:sz w:val="21"/>
          <w:szCs w:val="21"/>
        </w:rPr>
        <w:t>auth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B3398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FB3398" w:rsidRDefault="00FB3398"/>
    <w:p w:rsidR="00DD0A0B" w:rsidRDefault="004376DA">
      <w:r>
        <w:t xml:space="preserve">Firebase </w:t>
      </w:r>
      <w:r w:rsidR="00DD0A0B">
        <w:t>update</w:t>
      </w:r>
      <w:r>
        <w:t xml:space="preserve"> and collection</w:t>
      </w:r>
      <w:r w:rsidR="00DD0A0B">
        <w:t>:</w:t>
      </w:r>
    </w:p>
    <w:p w:rsidR="004376DA" w:rsidRDefault="004376DA">
      <w:r>
        <w:t>Adding data to collection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sendPost</w:t>
      </w:r>
      <w:proofErr w:type="spell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4376DA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proofErr w:type="spell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'posts'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"Muneeb"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proofErr w:type="gramEnd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"test"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proofErr w:type="gramEnd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timestamp</w:t>
      </w:r>
      <w:proofErr w:type="gramEnd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4EC9B0"/>
          <w:sz w:val="21"/>
          <w:szCs w:val="21"/>
        </w:rPr>
        <w:t>FieldValu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serverTimestamp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4376DA" w:rsidRDefault="004376DA"/>
    <w:p w:rsidR="002B0323" w:rsidRDefault="002B0323">
      <w:r>
        <w:t>Getting and updating data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spellStart"/>
      <w:proofErr w:type="gramStart"/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DD0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DD0A0B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proofErr w:type="spell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A0B">
        <w:rPr>
          <w:rFonts w:ascii="Consolas" w:eastAsia="Times New Roman" w:hAnsi="Consolas" w:cs="Times New Roman"/>
          <w:color w:val="CE9178"/>
          <w:sz w:val="21"/>
          <w:szCs w:val="21"/>
        </w:rPr>
        <w:t>'posts'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onSnapshot</w:t>
      </w:r>
      <w:proofErr w:type="spell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DD0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setPosts</w:t>
      </w:r>
      <w:proofErr w:type="spell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4FC1FF"/>
          <w:sz w:val="21"/>
          <w:szCs w:val="21"/>
        </w:rPr>
        <w:t>docs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DD0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{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proofErr w:type="gram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data</w:t>
      </w:r>
      <w:proofErr w:type="spell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)))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}, [])</w:t>
      </w:r>
    </w:p>
    <w:p w:rsidR="00DD0A0B" w:rsidRDefault="00DD0A0B"/>
    <w:p w:rsidR="004376DA" w:rsidRDefault="004376DA">
      <w:r>
        <w:t>Now using data from collection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4376DA">
        <w:rPr>
          <w:rFonts w:ascii="Consolas" w:eastAsia="Times New Roman" w:hAnsi="Consolas" w:cs="Times New Roman"/>
          <w:color w:val="4FC1FF"/>
          <w:sz w:val="21"/>
          <w:szCs w:val="21"/>
        </w:rPr>
        <w:t>posts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({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: {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}} )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376D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376DA">
        <w:rPr>
          <w:rFonts w:ascii="Consolas" w:eastAsia="Times New Roman" w:hAnsi="Consolas" w:cs="Times New Roman"/>
          <w:color w:val="4EC9B0"/>
          <w:sz w:val="21"/>
          <w:szCs w:val="21"/>
        </w:rPr>
        <w:t>Post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376D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Default="004376DA"/>
    <w:p w:rsidR="00D94BDE" w:rsidRDefault="00D94BDE">
      <w:proofErr w:type="spellStart"/>
      <w:r>
        <w:t>Redux</w:t>
      </w:r>
      <w:proofErr w:type="spellEnd"/>
      <w:r>
        <w:t>:</w:t>
      </w:r>
    </w:p>
    <w:p w:rsidR="00D94BDE" w:rsidRDefault="00D94BDE">
      <w:r>
        <w:rPr>
          <w:noProof/>
        </w:rPr>
        <w:lastRenderedPageBreak/>
        <w:drawing>
          <wp:inline distT="0" distB="0" distL="0" distR="0" wp14:anchorId="084A6233" wp14:editId="63B13F3E">
            <wp:extent cx="5943600" cy="404876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7087" w:rsidRDefault="00307087">
      <w:r>
        <w:t xml:space="preserve">Image </w:t>
      </w:r>
      <w:proofErr w:type="spellStart"/>
      <w:r>
        <w:t>css</w:t>
      </w:r>
      <w:proofErr w:type="spellEnd"/>
      <w:r>
        <w:t>: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spellStart"/>
      <w:r w:rsidRPr="00307087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07087">
        <w:rPr>
          <w:rFonts w:ascii="Consolas" w:eastAsia="Times New Roman" w:hAnsi="Consolas" w:cs="Times New Roman"/>
          <w:color w:val="9CDCFE"/>
          <w:sz w:val="21"/>
          <w:szCs w:val="21"/>
        </w:rPr>
        <w:t>object-fit</w:t>
      </w:r>
      <w:proofErr w:type="gramEnd"/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7087">
        <w:rPr>
          <w:rFonts w:ascii="Consolas" w:eastAsia="Times New Roman" w:hAnsi="Consolas" w:cs="Times New Roman"/>
          <w:color w:val="CE9178"/>
          <w:sz w:val="21"/>
          <w:szCs w:val="21"/>
        </w:rPr>
        <w:t>contain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07087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7087">
        <w:rPr>
          <w:rFonts w:ascii="Consolas" w:eastAsia="Times New Roman" w:hAnsi="Consolas" w:cs="Times New Roman"/>
          <w:color w:val="B5CEA8"/>
          <w:sz w:val="21"/>
          <w:szCs w:val="21"/>
        </w:rPr>
        <w:t>70px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07087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proofErr w:type="gramEnd"/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7087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07087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proofErr w:type="gramEnd"/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7087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07087" w:rsidRDefault="00307087"/>
    <w:p w:rsidR="007B5CDA" w:rsidRDefault="007B5CDA">
      <w:r>
        <w:t>S</w:t>
      </w:r>
      <w:r w:rsidR="002150AD">
        <w:t xml:space="preserve">ignup </w:t>
      </w:r>
      <w:r>
        <w:t>or Register PAGE:</w:t>
      </w:r>
    </w:p>
    <w:p w:rsidR="00E046CA" w:rsidRDefault="00E046CA">
      <w:r>
        <w:t xml:space="preserve">Repo URL: </w:t>
      </w:r>
      <w:r w:rsidR="0032210D" w:rsidRPr="0032210D">
        <w:t>https://github.com/MUHAMMAD-MUNEEB-WASEEM/linkedin-Social-media.git</w:t>
      </w:r>
    </w:p>
    <w:p w:rsidR="002568EF" w:rsidRDefault="002568EF">
      <w:r>
        <w:t>REDUX:</w:t>
      </w:r>
    </w:p>
    <w:p w:rsidR="002568EF" w:rsidRDefault="002568EF">
      <w:r>
        <w:t>Store.js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configureStore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@</w:t>
      </w:r>
      <w:proofErr w:type="spellStart"/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reduxjs</w:t>
      </w:r>
      <w:proofErr w:type="spellEnd"/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/toolkit'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Reducer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userSlice</w:t>
      </w:r>
      <w:proofErr w:type="spellEnd"/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stor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configureStore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reducer</w:t>
      </w:r>
      <w:proofErr w:type="gramEnd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user</w:t>
      </w:r>
      <w:proofErr w:type="gramEnd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userReducer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Default="002568EF"/>
    <w:p w:rsidR="002568EF" w:rsidRDefault="002568EF">
      <w:r>
        <w:t>userSlice.js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createSlice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@</w:t>
      </w:r>
      <w:proofErr w:type="spellStart"/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reduxjs</w:t>
      </w:r>
      <w:proofErr w:type="spellEnd"/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/toolkit'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userSlice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createSlice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initialState</w:t>
      </w:r>
      <w:proofErr w:type="spellEnd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gramEnd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reducers</w:t>
      </w:r>
      <w:proofErr w:type="gramEnd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proofErr w:type="gramEnd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payload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proofErr w:type="gramEnd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login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logou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proofErr w:type="spellStart"/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userSlic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actions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selectCount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userSlic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reducer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Default="00B32316"/>
    <w:p w:rsidR="00B32316" w:rsidRDefault="00B32316">
      <w:r>
        <w:t>firebase.js: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3231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'firebase'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3231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apiKey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AIzaSyDUdfLCHFAHvs9sc5h7O-jJfJ0P8n1U5BY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authDomain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linkedin-311e5.firebaseapp.com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rojectId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linkedin-311e5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storageBucket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linkedin-311e5.appspot.com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essagingSenderId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650316104831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appId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1:650316104831:web:55793589eabf36d1b16b4a"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}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32316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const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B32316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2316">
        <w:rPr>
          <w:rFonts w:ascii="Consolas" w:eastAsia="Times New Roman" w:hAnsi="Consolas" w:cs="Times New Roman"/>
          <w:color w:val="DCDCAA"/>
          <w:sz w:val="21"/>
          <w:szCs w:val="21"/>
        </w:rPr>
        <w:t>initializeApp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3231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2316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3231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B32316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2316">
        <w:rPr>
          <w:rFonts w:ascii="Consolas" w:eastAsia="Times New Roman" w:hAnsi="Consolas" w:cs="Times New Roman"/>
          <w:color w:val="DCDCAA"/>
          <w:sz w:val="21"/>
          <w:szCs w:val="21"/>
        </w:rPr>
        <w:t>auth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3231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Default="00B32316"/>
    <w:p w:rsidR="005E772E" w:rsidRDefault="005E772E">
      <w:r>
        <w:t>App.js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Feed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components/Feed/Feed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Heade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components/Header/Header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components/Login/Login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Sideba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components/Sidebar/Sidebar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auth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firebase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logou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userSlice</w:t>
      </w:r>
      <w:proofErr w:type="spellEnd"/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E772E">
        <w:rPr>
          <w:rFonts w:ascii="Consolas" w:eastAsia="Times New Roman" w:hAnsi="Consolas" w:cs="Times New Roman"/>
          <w:color w:val="6A9955"/>
          <w:sz w:val="21"/>
          <w:szCs w:val="21"/>
        </w:rPr>
        <w:t>//to maintain login functionality on page refresh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E772E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onAuthStateChanged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proofErr w:type="spellEnd"/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6A9955"/>
          <w:sz w:val="21"/>
          <w:szCs w:val="21"/>
        </w:rPr>
        <w:t>//user logged in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gramEnd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spellStart"/>
      <w:proofErr w:type="gram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proofErr w:type="gramEnd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spellStart"/>
      <w:proofErr w:type="gram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proofErr w:type="spellEnd"/>
      <w:proofErr w:type="gramEnd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spellStart"/>
      <w:proofErr w:type="gram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proofErr w:type="gramEnd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})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6A9955"/>
          <w:sz w:val="21"/>
          <w:szCs w:val="21"/>
        </w:rPr>
        <w:t>//user is logged out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}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},[]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"app"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4EC9B0"/>
          <w:sz w:val="21"/>
          <w:szCs w:val="21"/>
        </w:rPr>
        <w:t>Header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E772E">
        <w:rPr>
          <w:rFonts w:ascii="Consolas" w:eastAsia="Times New Roman" w:hAnsi="Consolas" w:cs="Times New Roman"/>
          <w:color w:val="6A9955"/>
          <w:sz w:val="21"/>
          <w:szCs w:val="21"/>
        </w:rPr>
        <w:t>/*if user is not present, then show login page8*/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5E772E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? (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4EC9B0"/>
          <w:sz w:val="21"/>
          <w:szCs w:val="21"/>
        </w:rPr>
        <w:t>Login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):(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app__body</w:t>
      </w:r>
      <w:proofErr w:type="spellEnd"/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4EC9B0"/>
          <w:sz w:val="21"/>
          <w:szCs w:val="21"/>
        </w:rPr>
        <w:t>Sidebar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4EC9B0"/>
          <w:sz w:val="21"/>
          <w:szCs w:val="21"/>
        </w:rPr>
        <w:t>Feed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)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Default="005E772E"/>
    <w:p w:rsidR="00E1332E" w:rsidRDefault="00E1332E">
      <w:r>
        <w:t>Login component:</w:t>
      </w:r>
    </w:p>
    <w:p w:rsidR="00E1332E" w:rsidRDefault="00E1332E">
      <w:r>
        <w:t>Login.js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  <w:proofErr w:type="spell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auth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../../firebase'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../../</w:t>
      </w:r>
      <w:proofErr w:type="spellStart"/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userSlice</w:t>
      </w:r>
      <w:proofErr w:type="spellEnd"/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./Login.css'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Password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Name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rofilePic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ProfilePic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regist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(!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'Please enter a full name'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createUserWithEmailAndPassword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updateProfile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proofErr w:type="gramEnd"/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rofilePic</w:t>
      </w:r>
      <w:proofErr w:type="spellEnd"/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.</w:t>
      </w:r>
      <w:proofErr w:type="gram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gram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rofilePic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)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D66F04">
        <w:rPr>
          <w:rFonts w:ascii="Consolas" w:eastAsia="Times New Roman" w:hAnsi="Consolas" w:cs="Times New Roman"/>
          <w:color w:val="6A9955"/>
          <w:sz w:val="21"/>
          <w:szCs w:val="21"/>
        </w:rPr>
        <w:t>//values taken from </w:t>
      </w:r>
      <w:proofErr w:type="spellStart"/>
      <w:r w:rsidRPr="00D66F04">
        <w:rPr>
          <w:rFonts w:ascii="Consolas" w:eastAsia="Times New Roman" w:hAnsi="Consolas" w:cs="Times New Roman"/>
          <w:color w:val="6A9955"/>
          <w:sz w:val="21"/>
          <w:szCs w:val="21"/>
        </w:rPr>
        <w:t>redux</w:t>
      </w:r>
      <w:proofErr w:type="spellEnd"/>
      <w:r w:rsidRPr="00D66F04">
        <w:rPr>
          <w:rFonts w:ascii="Consolas" w:eastAsia="Times New Roman" w:hAnsi="Consolas" w:cs="Times New Roman"/>
          <w:color w:val="6A9955"/>
          <w:sz w:val="21"/>
          <w:szCs w:val="21"/>
        </w:rPr>
        <w:t> stored from signup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loginToApp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ignInWithEmailAndPassword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.</w:t>
      </w:r>
      <w:proofErr w:type="gram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https://www.seekpng.com/png/full/802-8024287_advertise-on-linkedin-transparent-linkedin-logo-vector.png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proofErr w:type="gramEnd"/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Start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Full name (required if registering)"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Start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rofilePic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ProfilePic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Profile pic URL (optional)"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Start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Start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66F04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setPassword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loginToApp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Sign In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Not a member</w:t>
      </w:r>
      <w:proofErr w:type="gramStart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?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CE9178"/>
          <w:sz w:val="21"/>
          <w:szCs w:val="21"/>
        </w:rPr>
        <w:t>"login__register"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register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Register Now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66F0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66F0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D66F0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66F04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</w:p>
    <w:p w:rsidR="00D66F04" w:rsidRPr="00D66F04" w:rsidRDefault="00D66F04" w:rsidP="00D66F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Default="00E1332E"/>
    <w:p w:rsidR="00643098" w:rsidRDefault="00643098">
      <w:r>
        <w:t>We can find all user in firebase authentication users section</w:t>
      </w:r>
    </w:p>
    <w:p w:rsidR="00E1332E" w:rsidRDefault="00E1332E">
      <w:r>
        <w:t>Login.css</w:t>
      </w:r>
      <w:r w:rsidR="00B32316">
        <w:t>: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grid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lace-items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adding-top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adding-bottom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spellStart"/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object-fi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conta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7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35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adding-lef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365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larg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#0074b1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spellStart"/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ffffff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login__register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#0177b7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Default="00B32316"/>
    <w:p w:rsidR="007B5CDA" w:rsidRDefault="00097A0B">
      <w:r>
        <w:t>For logout: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./Header.css'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logo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../images/linkedin.png'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6A9955"/>
          <w:sz w:val="21"/>
          <w:szCs w:val="21"/>
        </w:rPr>
        <w:t>//material </w:t>
      </w:r>
      <w:proofErr w:type="spellStart"/>
      <w:r w:rsidRPr="004E27E6">
        <w:rPr>
          <w:rFonts w:ascii="Consolas" w:eastAsia="Times New Roman" w:hAnsi="Consolas" w:cs="Times New Roman"/>
          <w:color w:val="6A9955"/>
          <w:sz w:val="21"/>
          <w:szCs w:val="21"/>
        </w:rPr>
        <w:t>ui</w:t>
      </w:r>
      <w:proofErr w:type="spellEnd"/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SearchIcon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/icons/Search'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HeaderOptions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HeaderOptions</w:t>
      </w:r>
      <w:proofErr w:type="spellEnd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HeaderOptions</w:t>
      </w:r>
      <w:proofErr w:type="spellEnd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HomeIcon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/icons/Home'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SupervisorAccountIcon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@material-ui/icons/SupervisorAccount'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BusinessCenterIcon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@material-ui/icons/BusinessCenter'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ChatIcon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/icons/Chat'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NotificationsIcon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@material-ui/icons/Notifications'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logout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../../</w:t>
      </w:r>
      <w:proofErr w:type="spellStart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userSlice</w:t>
      </w:r>
      <w:proofErr w:type="spellEnd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auth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'../../firebase'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function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logoutToApp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= ()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4E27E6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signOut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header"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header__left</w:t>
      </w:r>
      <w:proofErr w:type="spellEnd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4E27E6">
        <w:rPr>
          <w:rFonts w:ascii="Consolas" w:eastAsia="Times New Roman" w:hAnsi="Consolas" w:cs="Times New Roman"/>
          <w:color w:val="4FC1FF"/>
          <w:sz w:val="21"/>
          <w:szCs w:val="21"/>
        </w:rPr>
        <w:t>logo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header__search</w:t>
      </w:r>
      <w:proofErr w:type="spellEnd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E27E6">
        <w:rPr>
          <w:rFonts w:ascii="Consolas" w:eastAsia="Times New Roman" w:hAnsi="Consolas" w:cs="Times New Roman"/>
          <w:color w:val="4EC9B0"/>
          <w:sz w:val="21"/>
          <w:szCs w:val="21"/>
        </w:rPr>
        <w:t>SearchIcon</w:t>
      </w:r>
      <w:proofErr w:type="spellEnd"/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Search"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header__right</w:t>
      </w:r>
      <w:proofErr w:type="spellEnd"/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E27E6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proofErr w:type="gramStart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HomeIcon</w:t>
      </w:r>
      <w:proofErr w:type="spellEnd"/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Home"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27E6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proofErr w:type="gramStart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SupervisorAccountIcon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My Network"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27E6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proofErr w:type="gramStart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BusinessCenterIcon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Jobs"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27E6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proofErr w:type="gramStart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ChatIcon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Messaging"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E27E6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proofErr w:type="gramStart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NotificationsIcon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Notification"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E27E6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proofErr w:type="spell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{true}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logoutToApp</w:t>
      </w:r>
      <w:proofErr w:type="spellEnd"/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4E27E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E27E6">
        <w:rPr>
          <w:rFonts w:ascii="Consolas" w:eastAsia="Times New Roman" w:hAnsi="Consolas" w:cs="Times New Roman"/>
          <w:color w:val="CE9178"/>
          <w:sz w:val="21"/>
          <w:szCs w:val="21"/>
        </w:rPr>
        <w:t>"me"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E27E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E27E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4E27E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27E6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</w:p>
    <w:p w:rsidR="004E27E6" w:rsidRPr="004E27E6" w:rsidRDefault="004E27E6" w:rsidP="004E27E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Default="00097A0B"/>
    <w:p w:rsidR="00097A0B" w:rsidRDefault="00097A0B">
      <w:r>
        <w:t>HeaderOptions.js: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33AE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33AE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33AE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'./HeaderOptions.css'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33AE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733AE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/core'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33AED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import</w:t>
      </w:r>
      <w:proofErr w:type="gram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proofErr w:type="spell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733AE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33AED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proofErr w:type="spell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33AED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33AED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proofErr w:type="spell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733AE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proofErr w:type="gramStart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33AED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__icon"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proofErr w:type="gram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(</w:t>
      </w:r>
      <w:proofErr w:type="gramStart"/>
      <w:r w:rsidRPr="00733AED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proofErr w:type="gram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spellStart"/>
      <w:proofErr w:type="gramStart"/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?</w:t>
      </w:r>
      <w:proofErr w:type="gramEnd"/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(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33AED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gramStart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33AED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: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(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33AED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33AED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gramStart"/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733AE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33AED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)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733AED">
        <w:rPr>
          <w:rFonts w:ascii="Consolas" w:eastAsia="Times New Roman" w:hAnsi="Consolas" w:cs="Times New Roman"/>
          <w:color w:val="CE9178"/>
          <w:sz w:val="21"/>
          <w:szCs w:val="21"/>
        </w:rPr>
        <w:t>__title"</w:t>
      </w:r>
      <w:proofErr w:type="gramStart"/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33AED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33AE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33AE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33AE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33AE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733A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33AED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proofErr w:type="spellEnd"/>
    </w:p>
    <w:p w:rsidR="00733AED" w:rsidRPr="00733AED" w:rsidRDefault="00733AED" w:rsidP="00733A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Default="00097A0B"/>
    <w:p w:rsidR="001130AB" w:rsidRDefault="001130AB"/>
    <w:p w:rsidR="00097A0B" w:rsidRDefault="001130AB">
      <w:r>
        <w:t>********************* Login and logout part ends here ****************************</w:t>
      </w:r>
    </w:p>
    <w:p w:rsidR="00BC2D33" w:rsidRDefault="00BC2D33"/>
    <w:p w:rsidR="00BC2D33" w:rsidRDefault="00EF5362">
      <w:r>
        <w:t>User true false parameters, avatar, image:</w:t>
      </w:r>
    </w:p>
    <w:p w:rsidR="006F262E" w:rsidRDefault="006F262E">
      <w:r>
        <w:t>First method</w:t>
      </w:r>
    </w:p>
    <w:p w:rsidR="00EF5362" w:rsidRPr="00EF5362" w:rsidRDefault="00EF5362" w:rsidP="00EF53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536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F5362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proofErr w:type="spellEnd"/>
      <w:r w:rsidRPr="00EF536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EF5362" w:rsidRPr="00EF5362" w:rsidRDefault="00EF5362" w:rsidP="00EF53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536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EF5362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proofErr w:type="gramEnd"/>
      <w:r w:rsidRPr="00EF536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5362">
        <w:rPr>
          <w:rFonts w:ascii="Consolas" w:eastAsia="Times New Roman" w:hAnsi="Consolas" w:cs="Times New Roman"/>
          <w:color w:val="569CD6"/>
          <w:sz w:val="21"/>
          <w:szCs w:val="21"/>
        </w:rPr>
        <w:t>{true}</w:t>
      </w:r>
    </w:p>
    <w:p w:rsidR="00EF5362" w:rsidRPr="00EF5362" w:rsidRDefault="00EF5362" w:rsidP="00EF53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536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EF5362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proofErr w:type="gramEnd"/>
      <w:r w:rsidRPr="00EF536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F5362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EF5362">
        <w:rPr>
          <w:rFonts w:ascii="Consolas" w:eastAsia="Times New Roman" w:hAnsi="Consolas" w:cs="Times New Roman"/>
          <w:color w:val="DCDCAA"/>
          <w:sz w:val="21"/>
          <w:szCs w:val="21"/>
        </w:rPr>
        <w:t>logoutToApp</w:t>
      </w:r>
      <w:proofErr w:type="spellEnd"/>
      <w:r w:rsidRPr="00EF536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F5362" w:rsidRPr="00EF5362" w:rsidRDefault="00EF5362" w:rsidP="00EF53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536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EF5362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proofErr w:type="gramEnd"/>
      <w:r w:rsidRPr="00EF536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F5362">
        <w:rPr>
          <w:rFonts w:ascii="Consolas" w:eastAsia="Times New Roman" w:hAnsi="Consolas" w:cs="Times New Roman"/>
          <w:color w:val="CE9178"/>
          <w:sz w:val="21"/>
          <w:szCs w:val="21"/>
        </w:rPr>
        <w:t>"me"</w:t>
      </w:r>
      <w:r w:rsidRPr="00EF5362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F5362" w:rsidRDefault="00EF5362"/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'./HeaderOptions.css'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/core'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proofErr w:type="spell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36676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proofErr w:type="spell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36676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proofErr w:type="spell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proofErr w:type="gramStart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6676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__icon"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proofErr w:type="gram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(</w:t>
      </w:r>
      <w:proofErr w:type="gramStart"/>
      <w:r w:rsidRPr="00036676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proofErr w:type="gram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spellStart"/>
      <w:proofErr w:type="gramStart"/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?</w:t>
      </w:r>
      <w:proofErr w:type="gramEnd"/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(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6676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gramStart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036676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: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(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6676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036676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gramStart"/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03667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6676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)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036676">
        <w:rPr>
          <w:rFonts w:ascii="Consolas" w:eastAsia="Times New Roman" w:hAnsi="Consolas" w:cs="Times New Roman"/>
          <w:color w:val="CE9178"/>
          <w:sz w:val="21"/>
          <w:szCs w:val="21"/>
        </w:rPr>
        <w:t>__title"</w:t>
      </w:r>
      <w:proofErr w:type="gramStart"/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036676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3667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3667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3667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03667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36676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proofErr w:type="spellEnd"/>
    </w:p>
    <w:p w:rsidR="00036676" w:rsidRPr="00036676" w:rsidRDefault="00036676" w:rsidP="0003667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36676" w:rsidRDefault="00036676"/>
    <w:p w:rsidR="004A2F64" w:rsidRDefault="004A2F64">
      <w:r>
        <w:t>Another Example: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sidebar__top</w:t>
      </w:r>
      <w:proofErr w:type="spellEnd"/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"https://images.unsplash.com/photo-1560345573-9f453083c335?ixlib=rb-1.2.1</w:t>
      </w:r>
      <w:r w:rsidRPr="004A2F64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ixid=MXwxMjA3fDB8MHxleHBsb3JlLWZlZWR8NjR8fHxlbnwwfHx8</w:t>
      </w:r>
      <w:r w:rsidRPr="004A2F64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auto=format</w:t>
      </w:r>
      <w:r w:rsidRPr="004A2F64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fit=crop</w:t>
      </w:r>
      <w:r w:rsidRPr="004A2F64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w=500</w:t>
      </w:r>
      <w:r w:rsidRPr="004A2F64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q=60"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4A2F64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proofErr w:type="gramEnd"/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spellStart"/>
      <w:proofErr w:type="gramStart"/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?</w:t>
      </w:r>
      <w:proofErr w:type="gramEnd"/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(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A2F64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gramStart"/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4A2F64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: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(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A2F64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A2F64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4A2F64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gramStart"/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End"/>
      <w:r w:rsidRPr="004A2F6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A2F64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proofErr w:type="gramStart"/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4A2F64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proofErr w:type="spellEnd"/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proofErr w:type="gramStart"/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4A2F64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A2F64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A2F64" w:rsidRPr="004A2F64" w:rsidRDefault="004A2F64" w:rsidP="004A2F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A2F64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A2F6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A2F6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A2F64" w:rsidRDefault="004A2F64"/>
    <w:p w:rsidR="007D71E4" w:rsidRDefault="007D71E4">
      <w:r>
        <w:t>Second Method:</w:t>
      </w:r>
    </w:p>
    <w:p w:rsidR="007D71E4" w:rsidRPr="007D71E4" w:rsidRDefault="007D71E4" w:rsidP="007D71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D71E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D71E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D71E4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7D71E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D71E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7D71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D71E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7D71E4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r w:rsidRPr="007D71E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D71E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D71E4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7D71E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D71E4">
        <w:rPr>
          <w:rFonts w:ascii="Consolas" w:eastAsia="Times New Roman" w:hAnsi="Consolas" w:cs="Times New Roman"/>
          <w:color w:val="CE9178"/>
          <w:sz w:val="21"/>
          <w:szCs w:val="21"/>
        </w:rPr>
        <w:t>"photo"</w:t>
      </w:r>
      <w:r w:rsidRPr="007D71E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D71E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D71E4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7D71E4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D71E4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D71E4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r w:rsidRPr="007D71E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D71E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D71E4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7D71E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D71E4" w:rsidRDefault="007D71E4"/>
    <w:p w:rsidR="009B44BA" w:rsidRPr="002C5172" w:rsidRDefault="009B44BA">
      <w:r>
        <w:t xml:space="preserve">If </w:t>
      </w:r>
      <w:proofErr w:type="spellStart"/>
      <w:r>
        <w:t>photourl</w:t>
      </w:r>
      <w:proofErr w:type="spellEnd"/>
      <w:r>
        <w:t xml:space="preserve"> exist then</w:t>
      </w:r>
      <w:bookmarkStart w:id="0" w:name="_GoBack"/>
      <w:bookmarkEnd w:id="0"/>
      <w:r>
        <w:t xml:space="preserve"> show that </w:t>
      </w:r>
      <w:proofErr w:type="spellStart"/>
      <w:r>
        <w:t>other wise</w:t>
      </w:r>
      <w:proofErr w:type="spellEnd"/>
      <w:r>
        <w:t xml:space="preserve"> show first letter of name</w:t>
      </w:r>
    </w:p>
    <w:sectPr w:rsidR="009B44BA" w:rsidRPr="002C51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DcxM7IwNDIwtzRQ0lEKTi0uzszPAykwrgUArp4owiwAAAA="/>
  </w:docVars>
  <w:rsids>
    <w:rsidRoot w:val="00FD4165"/>
    <w:rsid w:val="000267C4"/>
    <w:rsid w:val="00036676"/>
    <w:rsid w:val="00097A0B"/>
    <w:rsid w:val="00106C85"/>
    <w:rsid w:val="001130AB"/>
    <w:rsid w:val="002150AD"/>
    <w:rsid w:val="002568EF"/>
    <w:rsid w:val="002B0323"/>
    <w:rsid w:val="002C5172"/>
    <w:rsid w:val="00307087"/>
    <w:rsid w:val="0032210D"/>
    <w:rsid w:val="004376DA"/>
    <w:rsid w:val="004A2F64"/>
    <w:rsid w:val="004E27E6"/>
    <w:rsid w:val="005E772E"/>
    <w:rsid w:val="00643098"/>
    <w:rsid w:val="00695F62"/>
    <w:rsid w:val="006F262E"/>
    <w:rsid w:val="00733AED"/>
    <w:rsid w:val="00746504"/>
    <w:rsid w:val="0077220F"/>
    <w:rsid w:val="007B0868"/>
    <w:rsid w:val="007B5CDA"/>
    <w:rsid w:val="007D71E4"/>
    <w:rsid w:val="009B0F4F"/>
    <w:rsid w:val="009B44BA"/>
    <w:rsid w:val="00A62713"/>
    <w:rsid w:val="00B32316"/>
    <w:rsid w:val="00B3524D"/>
    <w:rsid w:val="00BC2D33"/>
    <w:rsid w:val="00D5054D"/>
    <w:rsid w:val="00D66F04"/>
    <w:rsid w:val="00D94BDE"/>
    <w:rsid w:val="00DD0A0B"/>
    <w:rsid w:val="00E046CA"/>
    <w:rsid w:val="00E1332E"/>
    <w:rsid w:val="00E177C5"/>
    <w:rsid w:val="00E3626B"/>
    <w:rsid w:val="00EF5362"/>
    <w:rsid w:val="00F03419"/>
    <w:rsid w:val="00F9625C"/>
    <w:rsid w:val="00FB3398"/>
    <w:rsid w:val="00FD4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0CFFFC-ABA2-483B-944A-CB3F4669C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625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9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7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0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2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5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9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2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0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1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7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3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2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0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2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57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25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5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9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1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0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41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36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8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6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3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49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2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0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2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4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29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1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3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33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2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0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2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6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2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0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6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9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5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6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1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49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91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7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3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8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3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8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3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6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84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63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6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3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784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42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4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3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4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3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93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1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6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9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69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8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3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0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78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41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0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7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8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2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5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1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2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4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9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7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5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8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7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4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9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8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3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06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1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4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5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06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6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5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37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87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46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7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2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5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63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2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63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5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0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68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42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0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6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6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6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6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0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0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8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0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97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6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62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47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5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0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21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2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2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0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2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9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3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0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4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3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2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5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5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5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0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1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5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5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5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3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2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7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mailto:firebase@%5e8.10.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3</TotalTime>
  <Pages>15</Pages>
  <Words>2088</Words>
  <Characters>11902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41</cp:revision>
  <dcterms:created xsi:type="dcterms:W3CDTF">2021-09-20T10:30:00Z</dcterms:created>
  <dcterms:modified xsi:type="dcterms:W3CDTF">2021-09-21T17:28:00Z</dcterms:modified>
</cp:coreProperties>
</file>